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52006" w14:textId="744B44E9" w:rsidR="00655240" w:rsidRDefault="00F16EC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9AE5E5" wp14:editId="721764E5">
                <wp:simplePos x="0" y="0"/>
                <wp:positionH relativeFrom="column">
                  <wp:posOffset>5308270</wp:posOffset>
                </wp:positionH>
                <wp:positionV relativeFrom="paragraph">
                  <wp:posOffset>1939637</wp:posOffset>
                </wp:positionV>
                <wp:extent cx="0" cy="1626920"/>
                <wp:effectExtent l="0" t="0" r="3810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2692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E8873A" id="Straight Connector 5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17.95pt,152.75pt" to="417.95pt,28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" strokecolor="red" strokeweight="1.5pt">
                <v:stroke joinstyle="miter"/>
              </v:line>
            </w:pict>
          </mc:Fallback>
        </mc:AlternateContent>
      </w:r>
      <w:r w:rsidR="0059655D" w:rsidRPr="00EC4E0F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A64F61" wp14:editId="3B07CC80">
                <wp:simplePos x="0" y="0"/>
                <wp:positionH relativeFrom="column">
                  <wp:posOffset>3352800</wp:posOffset>
                </wp:positionH>
                <wp:positionV relativeFrom="paragraph">
                  <wp:posOffset>95004</wp:posOffset>
                </wp:positionV>
                <wp:extent cx="0" cy="1630878"/>
                <wp:effectExtent l="0" t="0" r="3810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30878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94F1BD" id="Straight Connector 4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4pt,7.5pt" to="264pt,1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" strokecolor="red" strokeweight="1.5pt">
                <v:stroke joinstyle="miter"/>
              </v:line>
            </w:pict>
          </mc:Fallback>
        </mc:AlternateContent>
      </w:r>
      <w:r w:rsidR="00D65319">
        <w:rPr>
          <w:noProof/>
        </w:rPr>
        <w:drawing>
          <wp:inline distT="0" distB="0" distL="0" distR="0" wp14:anchorId="49D40C9B" wp14:editId="545F1932">
            <wp:extent cx="37800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D106B" w:rsidRPr="004D106B">
        <w:drawing>
          <wp:inline distT="0" distB="0" distL="0" distR="0" wp14:anchorId="07F5D56D" wp14:editId="16F1C4DF">
            <wp:extent cx="1397330" cy="17297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614" cy="176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48FB" w:rsidRPr="00BF4550">
        <w:drawing>
          <wp:inline distT="0" distB="0" distL="0" distR="0" wp14:anchorId="2E04EC7E" wp14:editId="0DF15EF7">
            <wp:extent cx="418531" cy="182880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531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5319">
        <w:rPr>
          <w:noProof/>
        </w:rPr>
        <w:drawing>
          <wp:inline distT="0" distB="0" distL="0" distR="0" wp14:anchorId="4F3B597C" wp14:editId="1B08AAB1">
            <wp:extent cx="5727700" cy="1828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7B48D" w14:textId="71AC8387" w:rsidR="00D65319" w:rsidRDefault="00D65319"/>
    <w:p w14:paraId="023ED373" w14:textId="56A112F8" w:rsidR="00EC4E0F" w:rsidRDefault="00EC4E0F"/>
    <w:p w14:paraId="7C618B88" w14:textId="3EBA2785" w:rsidR="00EC4E0F" w:rsidRDefault="00EC4E0F"/>
    <w:sectPr w:rsidR="00EC4E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yNDe0MDU1AEIjAyUdpeDU4uLM/DyQAqNaAB8gUY4sAAAA"/>
  </w:docVars>
  <w:rsids>
    <w:rsidRoot w:val="00D65319"/>
    <w:rsid w:val="00126F64"/>
    <w:rsid w:val="0035122A"/>
    <w:rsid w:val="004D106B"/>
    <w:rsid w:val="0059655D"/>
    <w:rsid w:val="00655240"/>
    <w:rsid w:val="007257CD"/>
    <w:rsid w:val="009E48FB"/>
    <w:rsid w:val="00BF4550"/>
    <w:rsid w:val="00D41CB3"/>
    <w:rsid w:val="00D65319"/>
    <w:rsid w:val="00EC4E0F"/>
    <w:rsid w:val="00F16EC0"/>
    <w:rsid w:val="00F87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C90B7"/>
  <w15:chartTrackingRefBased/>
  <w15:docId w15:val="{F656992B-B2B1-4611-BE60-A58CD53E4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32052-C0F4-4DF9-A661-ED4FF57F6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Esugo</dc:creator>
  <cp:keywords/>
  <dc:description/>
  <cp:lastModifiedBy>Martin Esugo</cp:lastModifiedBy>
  <cp:revision>8</cp:revision>
  <dcterms:created xsi:type="dcterms:W3CDTF">2022-08-30T01:39:00Z</dcterms:created>
  <dcterms:modified xsi:type="dcterms:W3CDTF">2022-08-30T02:12:00Z</dcterms:modified>
</cp:coreProperties>
</file>